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เสียงดนตรี     สวัสดีค่ะ  ตั้งแต่วันนี้เป็นต้นไปจนกระทั่งถึงวันอังคารหน้านะคะขอให้ผู้ที่อยู่ในพื้นที่ภาคอีสานตะวันออกและภาคใต้ทั้งไปอันดามัน ระวังอันตรายจากฝนที่เพิ่มขึ้นและตกหนักถึงหนักมากด้วยนะคะสังเกตก็เป็นเพราะว่าวันนี้ข้าก็ใส่หม้อลมมรสุม ทะเลอันดามันประเทศไทยและอ่าวไทยจะเริ่มมีกำลังแรงขึ้นนะคะในขณะที่บริเวณอ่าวตังเกี๋ยช่วงนี้ก็ยังมีหย่อมความกดอากาศ หรือว่ากลุ่มเมฆฝนนะคะปกคลุมอยู่ส่งผลทำให้ประเทศไทยระยะนี้จะมีฝนเพิ่มขึ้น และมีฝนตกหนักบางแห่ง รวมทั้งจะตกหนักถึงหนักมากนะคะ ในพื้นที่ภาคอีสานตะวันออกและบริเวณภาคใต้ด้านฝั่งอันดามันนะคะ สำหรับคลื่นลมระยะนี้ทางด้านปนัดดามันก็จะมีคลื่นลมแรงกว่านะคะ โดยเฉพาะในจุดที่มีฝนฟ้าคะนองคลื่นสูงมากกว่า 2 เมตรระยะนี้นะคะชาวเรือทั้งในอันดามันและอ่าวไทย ขอให้หลีกเลี่ยงการเดินเรือในบริเวณที่มีฝนฟ้าคะนองกันไว้ก่อนค่ะ  ถึงผู้ที่มีแผนเดินทางขณะนี้นะคะ พายุไต้ฝุ่น Elsa ตัวอยู่นะคะ  ด้านใกล้ๆเกาะไต้หวันนะคะกำลังจะมุ่งหน้าไปที่ ฝั่งตะวันออกของประเทศญี่ปุ่นนะคะคาดว่าจะเดินทางไปยังฝั่งตะวันออกญี่ปุ่นภายในวันนี้หรือวันพรุ่งนี้ค่ะ พายุลูกนี้นะคะไม่ได้ส่งผลกระทบโดยตรงต่อสภาพอากาศของไทยนะคะ กลับมาดู  รายละเอียดสภาพอากาศ และเกษตรกร 7 วันข้างหน้าก็ต่อขาภาคเหนือมีฝนฟ้าคะนอง 20 ถึง 40 เปอร์เซ็นต์ของพื้นที่และมีฝน ธนาคารออมทรัพย์ของภาคช่วงวันเสาร์ถึงวันอังคารนี้จะมีฝนฟ้าคะนองเพิ่มขึ้น  40 ถึง 60 เปอร์เซ็นต์ของพื้นที่และมีฝนตกหนักบางแห่งภาคตะวันออกเฉียงเหนือมีฝนฟ้าคะนอง ถึง 80 เปอร์เซ็นต์ของพื้นที่และมีฝนตกหนักบางแห่ง  ฝนตกหนักถึงหนักมาก ส่งวันศุกร์ถึงวันอาทิตย์นี้  กลางมีฝนฟ้าคะนอง 60-70 เปอร์เซ็นต์ของพื้นที่ ไม่มีฝนตกหนักบางแห่งภาคตะวันออกมี 60 ถึง 80 เปอร์เซ็นต์ของพื้นที่ มีฝนตกหนักบางแห่งโดยจะมีฝนตกหนักมาก ในช่วงตั้งแต่วันศุกร์ถึงวันอาทิตย์นี้ทะเลมีคลื่นสูงประมาณ 1-2 เมตร ฝนฟ้าคะนอง คือสูงมากกว่า 2 เมตรไปให้ภาคใต้มีฝนฟ้าคะนอง 70-80 เปอร์เซ็นต์ของพื้นที่มีฝนตกหนักบางแห่ง สูง 1-2 เมตรบริเวณที่มีฝนฟ้าคะนอง คลื่นสูงมากกว่า 2 เมตร กลับมาติดตามรายงาน สภาพอากาศได้ไหมในช่วงปีใหม่สวัสดีค่ะ       เสียงดนตรี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6:53:58Z</dcterms:created>
  <dcterms:modified xsi:type="dcterms:W3CDTF">2024-05-30T06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